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1. In the below elements which of them are values or an expression? eg:- values can be integer</w:t>
      </w:r>
      <w:r>
        <w:rPr>
          <w:sz w:val="24"/>
          <w:szCs w:val="24"/>
        </w:rPr>
        <w:t xml:space="preserve"> or string and expressions will be mathematical operators.</w:t>
      </w:r>
    </w:p>
    <w:p w14:paraId="00000002" w14:textId="4CE5DC52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* </w:t>
      </w:r>
      <w:r w:rsidR="000D5237">
        <w:rPr>
          <w:sz w:val="24"/>
          <w:szCs w:val="24"/>
        </w:rPr>
        <w:t xml:space="preserve">     </w:t>
      </w:r>
      <w:r w:rsidR="000D5237" w:rsidRPr="000D5237">
        <w:rPr>
          <w:sz w:val="24"/>
          <w:szCs w:val="24"/>
        </w:rPr>
        <w:sym w:font="Wingdings" w:char="F0E0"/>
      </w:r>
      <w:r w:rsidR="000D5237" w:rsidRPr="000D5237">
        <w:rPr>
          <w:sz w:val="24"/>
          <w:szCs w:val="24"/>
        </w:rPr>
        <w:t xml:space="preserve"> </w:t>
      </w:r>
      <w:r w:rsidR="000D5237">
        <w:rPr>
          <w:sz w:val="24"/>
          <w:szCs w:val="24"/>
        </w:rPr>
        <w:t>mathematical operators</w:t>
      </w:r>
    </w:p>
    <w:p w14:paraId="00000003" w14:textId="37AC3CF3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</w:t>
      </w:r>
      <w:r>
        <w:rPr>
          <w:sz w:val="24"/>
          <w:szCs w:val="24"/>
        </w:rPr>
        <w:t>hello'</w:t>
      </w:r>
      <w:r w:rsidR="000D5237">
        <w:rPr>
          <w:sz w:val="24"/>
          <w:szCs w:val="24"/>
        </w:rPr>
        <w:t xml:space="preserve">   </w:t>
      </w:r>
      <w:r w:rsidR="000D5237" w:rsidRPr="000D5237">
        <w:rPr>
          <w:sz w:val="24"/>
          <w:szCs w:val="24"/>
        </w:rPr>
        <w:sym w:font="Wingdings" w:char="F0E0"/>
      </w:r>
      <w:r w:rsidR="000D5237">
        <w:rPr>
          <w:sz w:val="24"/>
          <w:szCs w:val="24"/>
        </w:rPr>
        <w:t xml:space="preserve"> string</w:t>
      </w:r>
    </w:p>
    <w:p w14:paraId="00000004" w14:textId="5AEAAB70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-87.8</w:t>
      </w:r>
      <w:r w:rsidR="000D5237">
        <w:rPr>
          <w:sz w:val="24"/>
          <w:szCs w:val="24"/>
        </w:rPr>
        <w:t xml:space="preserve">   </w:t>
      </w:r>
      <w:r w:rsidR="000D5237" w:rsidRPr="000D5237">
        <w:rPr>
          <w:sz w:val="24"/>
          <w:szCs w:val="24"/>
        </w:rPr>
        <w:sym w:font="Wingdings" w:char="F0E0"/>
      </w:r>
      <w:r w:rsidR="000D5237">
        <w:rPr>
          <w:sz w:val="24"/>
          <w:szCs w:val="24"/>
        </w:rPr>
        <w:t xml:space="preserve"> float</w:t>
      </w:r>
    </w:p>
    <w:p w14:paraId="00000005" w14:textId="02AE3C66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0D5237">
        <w:rPr>
          <w:sz w:val="24"/>
          <w:szCs w:val="24"/>
        </w:rPr>
        <w:t xml:space="preserve">   </w:t>
      </w:r>
      <w:r w:rsidR="000D5237" w:rsidRPr="000D5237">
        <w:rPr>
          <w:sz w:val="24"/>
          <w:szCs w:val="24"/>
        </w:rPr>
        <w:sym w:font="Wingdings" w:char="F0E0"/>
      </w:r>
      <w:r w:rsidR="000D5237" w:rsidRPr="000D5237">
        <w:t xml:space="preserve"> </w:t>
      </w:r>
      <w:r w:rsidR="000D5237" w:rsidRPr="000D5237">
        <w:rPr>
          <w:sz w:val="24"/>
          <w:szCs w:val="24"/>
        </w:rPr>
        <w:t>mathematical operators</w:t>
      </w:r>
    </w:p>
    <w:p w14:paraId="00000006" w14:textId="5621EFA8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0D5237">
        <w:rPr>
          <w:sz w:val="24"/>
          <w:szCs w:val="24"/>
        </w:rPr>
        <w:t xml:space="preserve">  </w:t>
      </w:r>
      <w:r w:rsidR="000D5237" w:rsidRPr="000D5237">
        <w:rPr>
          <w:sz w:val="24"/>
          <w:szCs w:val="24"/>
        </w:rPr>
        <w:sym w:font="Wingdings" w:char="F0E0"/>
      </w:r>
      <w:r w:rsidR="000D5237" w:rsidRPr="000D5237">
        <w:rPr>
          <w:sz w:val="24"/>
          <w:szCs w:val="24"/>
        </w:rPr>
        <w:t xml:space="preserve"> </w:t>
      </w:r>
      <w:r w:rsidR="000D5237">
        <w:rPr>
          <w:sz w:val="24"/>
          <w:szCs w:val="24"/>
        </w:rPr>
        <w:t>mathematical operators</w:t>
      </w:r>
    </w:p>
    <w:p w14:paraId="00000007" w14:textId="43F27261" w:rsidR="00C807F5" w:rsidRDefault="000D5237">
      <w:pPr>
        <w:numPr>
          <w:ilvl w:val="0"/>
          <w:numId w:val="1"/>
        </w:numPr>
        <w:spacing w:before="220"/>
        <w:rPr>
          <w:sz w:val="24"/>
          <w:szCs w:val="24"/>
        </w:rPr>
      </w:pPr>
      <w:r w:rsidRPr="000D5237">
        <w:rPr>
          <w:sz w:val="24"/>
          <w:szCs w:val="24"/>
        </w:rPr>
        <w:sym w:font="Wingdings" w:char="F0E0"/>
      </w:r>
      <w:r w:rsidRPr="000D5237">
        <w:rPr>
          <w:sz w:val="24"/>
          <w:szCs w:val="24"/>
        </w:rPr>
        <w:t xml:space="preserve"> </w:t>
      </w:r>
      <w:r>
        <w:rPr>
          <w:sz w:val="24"/>
          <w:szCs w:val="24"/>
        </w:rPr>
        <w:t>mathematical operators</w:t>
      </w:r>
    </w:p>
    <w:p w14:paraId="00000008" w14:textId="0D6C6D5C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6 </w:t>
      </w:r>
      <w:r w:rsidR="000D5237">
        <w:rPr>
          <w:sz w:val="24"/>
          <w:szCs w:val="24"/>
        </w:rPr>
        <w:t xml:space="preserve">  </w:t>
      </w:r>
      <w:r w:rsidR="000D5237" w:rsidRPr="000D5237">
        <w:rPr>
          <w:sz w:val="24"/>
          <w:szCs w:val="24"/>
        </w:rPr>
        <w:sym w:font="Wingdings" w:char="F0E0"/>
      </w:r>
      <w:r w:rsidR="000D5237">
        <w:rPr>
          <w:sz w:val="24"/>
          <w:szCs w:val="24"/>
        </w:rPr>
        <w:t xml:space="preserve"> int</w:t>
      </w:r>
    </w:p>
    <w:p w14:paraId="00000009" w14:textId="77777777" w:rsidR="00C807F5" w:rsidRDefault="00C807F5">
      <w:pPr>
        <w:spacing w:before="220"/>
      </w:pPr>
    </w:p>
    <w:p w14:paraId="0000000A" w14:textId="77777777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2. What is the difference between string and variable?</w:t>
      </w:r>
    </w:p>
    <w:p w14:paraId="7D293EFF" w14:textId="77777777" w:rsidR="000D5237" w:rsidRDefault="000D5237">
      <w:pPr>
        <w:spacing w:before="220"/>
        <w:rPr>
          <w:sz w:val="24"/>
          <w:szCs w:val="24"/>
        </w:rPr>
      </w:pPr>
      <w:r w:rsidRPr="000D5237">
        <w:rPr>
          <w:sz w:val="24"/>
          <w:szCs w:val="24"/>
        </w:rPr>
        <w:t>A Variable is a store of information, and a String is a type of information you would store in a Variable.</w:t>
      </w:r>
    </w:p>
    <w:p w14:paraId="0000000B" w14:textId="4F11E920" w:rsidR="00C807F5" w:rsidRDefault="000D5237">
      <w:pPr>
        <w:spacing w:before="220"/>
        <w:rPr>
          <w:sz w:val="24"/>
          <w:szCs w:val="24"/>
        </w:rPr>
      </w:pPr>
      <w:r w:rsidRPr="000D5237">
        <w:rPr>
          <w:sz w:val="24"/>
          <w:szCs w:val="24"/>
        </w:rPr>
        <w:t xml:space="preserve"> Eg String x ="Welcome to SoloLearn" X is the Variable, and we declared it as a String</w:t>
      </w:r>
    </w:p>
    <w:p w14:paraId="10ED961D" w14:textId="77777777" w:rsidR="000D5237" w:rsidRDefault="000D5237">
      <w:pPr>
        <w:spacing w:before="220"/>
        <w:rPr>
          <w:sz w:val="24"/>
          <w:szCs w:val="24"/>
        </w:rPr>
      </w:pPr>
    </w:p>
    <w:p w14:paraId="0000000C" w14:textId="3262BCB1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3. Describe three d</w:t>
      </w:r>
      <w:r>
        <w:rPr>
          <w:sz w:val="24"/>
          <w:szCs w:val="24"/>
        </w:rPr>
        <w:t>ifferent data types.</w:t>
      </w:r>
    </w:p>
    <w:tbl>
      <w:tblPr>
        <w:tblW w:w="11831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0"/>
        <w:gridCol w:w="9431"/>
      </w:tblGrid>
      <w:tr w:rsidR="000D5237" w:rsidRPr="000D5237" w14:paraId="742E1A15" w14:textId="77777777" w:rsidTr="000D5237">
        <w:tc>
          <w:tcPr>
            <w:tcW w:w="2400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EA76874" w14:textId="77777777" w:rsidR="000D5237" w:rsidRPr="000D5237" w:rsidRDefault="000D5237" w:rsidP="000D5237">
            <w:pPr>
              <w:spacing w:before="220"/>
              <w:rPr>
                <w:sz w:val="24"/>
                <w:szCs w:val="24"/>
              </w:rPr>
            </w:pPr>
            <w:r w:rsidRPr="000D5237">
              <w:rPr>
                <w:sz w:val="24"/>
                <w:szCs w:val="24"/>
              </w:rPr>
              <w:t>Text Type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5F0ACC" w14:textId="77777777" w:rsidR="000D5237" w:rsidRPr="000D5237" w:rsidRDefault="000D5237" w:rsidP="000D5237">
            <w:pPr>
              <w:spacing w:before="220"/>
              <w:rPr>
                <w:sz w:val="24"/>
                <w:szCs w:val="24"/>
              </w:rPr>
            </w:pPr>
            <w:r w:rsidRPr="000D5237">
              <w:rPr>
                <w:sz w:val="24"/>
                <w:szCs w:val="24"/>
              </w:rPr>
              <w:t>str</w:t>
            </w:r>
          </w:p>
        </w:tc>
      </w:tr>
    </w:tbl>
    <w:p w14:paraId="0616AF0E" w14:textId="07E565A6" w:rsidR="000D5237" w:rsidRPr="000D5237" w:rsidRDefault="000D5237" w:rsidP="000D5237">
      <w:pPr>
        <w:spacing w:before="220"/>
        <w:rPr>
          <w:sz w:val="24"/>
          <w:szCs w:val="24"/>
        </w:rPr>
      </w:pPr>
      <w:r w:rsidRPr="000D5237">
        <w:rPr>
          <w:sz w:val="24"/>
          <w:szCs w:val="24"/>
        </w:rPr>
        <w:t>Numeric Types:</w:t>
      </w:r>
      <w:r w:rsidRPr="000D5237">
        <w:rPr>
          <w:sz w:val="24"/>
          <w:szCs w:val="24"/>
        </w:rPr>
        <w:tab/>
        <w:t>int, float, complex</w:t>
      </w:r>
    </w:p>
    <w:p w14:paraId="2F465D9D" w14:textId="77777777" w:rsidR="000D5237" w:rsidRPr="000D5237" w:rsidRDefault="000D5237" w:rsidP="000D5237">
      <w:pPr>
        <w:spacing w:before="220"/>
        <w:rPr>
          <w:sz w:val="24"/>
          <w:szCs w:val="24"/>
        </w:rPr>
      </w:pPr>
      <w:r w:rsidRPr="000D5237">
        <w:rPr>
          <w:sz w:val="24"/>
          <w:szCs w:val="24"/>
        </w:rPr>
        <w:t>Sequence Types:</w:t>
      </w:r>
      <w:r w:rsidRPr="000D5237">
        <w:rPr>
          <w:sz w:val="24"/>
          <w:szCs w:val="24"/>
        </w:rPr>
        <w:tab/>
        <w:t>list, tuple, range</w:t>
      </w:r>
    </w:p>
    <w:p w14:paraId="39822C59" w14:textId="77777777" w:rsidR="000D5237" w:rsidRPr="000D5237" w:rsidRDefault="000D5237" w:rsidP="000D5237">
      <w:pPr>
        <w:spacing w:before="220"/>
        <w:rPr>
          <w:sz w:val="24"/>
          <w:szCs w:val="24"/>
        </w:rPr>
      </w:pPr>
      <w:r w:rsidRPr="000D5237">
        <w:rPr>
          <w:sz w:val="24"/>
          <w:szCs w:val="24"/>
        </w:rPr>
        <w:t>Mapping Type:</w:t>
      </w:r>
      <w:r w:rsidRPr="000D5237">
        <w:rPr>
          <w:sz w:val="24"/>
          <w:szCs w:val="24"/>
        </w:rPr>
        <w:tab/>
        <w:t>dict</w:t>
      </w:r>
    </w:p>
    <w:p w14:paraId="51EC23C7" w14:textId="77777777" w:rsidR="000D5237" w:rsidRPr="000D5237" w:rsidRDefault="000D5237" w:rsidP="000D5237">
      <w:pPr>
        <w:spacing w:before="220"/>
        <w:rPr>
          <w:sz w:val="24"/>
          <w:szCs w:val="24"/>
        </w:rPr>
      </w:pPr>
      <w:r w:rsidRPr="000D5237">
        <w:rPr>
          <w:sz w:val="24"/>
          <w:szCs w:val="24"/>
        </w:rPr>
        <w:t>Set Types:</w:t>
      </w:r>
      <w:r w:rsidRPr="000D5237">
        <w:rPr>
          <w:sz w:val="24"/>
          <w:szCs w:val="24"/>
        </w:rPr>
        <w:tab/>
        <w:t>set, frozenset</w:t>
      </w:r>
    </w:p>
    <w:p w14:paraId="6B257423" w14:textId="77777777" w:rsidR="000D5237" w:rsidRPr="000D5237" w:rsidRDefault="000D5237" w:rsidP="000D5237">
      <w:pPr>
        <w:spacing w:before="220"/>
        <w:rPr>
          <w:sz w:val="24"/>
          <w:szCs w:val="24"/>
        </w:rPr>
      </w:pPr>
      <w:r w:rsidRPr="000D5237">
        <w:rPr>
          <w:sz w:val="24"/>
          <w:szCs w:val="24"/>
        </w:rPr>
        <w:t>Boolean Type:</w:t>
      </w:r>
      <w:r w:rsidRPr="000D5237">
        <w:rPr>
          <w:sz w:val="24"/>
          <w:szCs w:val="24"/>
        </w:rPr>
        <w:tab/>
        <w:t>bool</w:t>
      </w:r>
    </w:p>
    <w:p w14:paraId="16E563AB" w14:textId="77777777" w:rsidR="000D5237" w:rsidRPr="000D5237" w:rsidRDefault="000D5237" w:rsidP="000D5237">
      <w:pPr>
        <w:spacing w:before="220"/>
        <w:rPr>
          <w:sz w:val="24"/>
          <w:szCs w:val="24"/>
        </w:rPr>
      </w:pPr>
      <w:r w:rsidRPr="000D5237">
        <w:rPr>
          <w:sz w:val="24"/>
          <w:szCs w:val="24"/>
        </w:rPr>
        <w:t>Binary Types:</w:t>
      </w:r>
      <w:r w:rsidRPr="000D5237">
        <w:rPr>
          <w:sz w:val="24"/>
          <w:szCs w:val="24"/>
        </w:rPr>
        <w:tab/>
        <w:t>bytes, bytearray, memoryview</w:t>
      </w:r>
    </w:p>
    <w:p w14:paraId="18E24E1C" w14:textId="77777777" w:rsidR="000D5237" w:rsidRDefault="000D5237" w:rsidP="000D5237">
      <w:pPr>
        <w:spacing w:before="220"/>
        <w:rPr>
          <w:sz w:val="24"/>
          <w:szCs w:val="24"/>
        </w:rPr>
      </w:pPr>
      <w:r w:rsidRPr="000D5237">
        <w:rPr>
          <w:sz w:val="24"/>
          <w:szCs w:val="24"/>
        </w:rPr>
        <w:t>None Type:</w:t>
      </w:r>
      <w:r w:rsidRPr="000D5237">
        <w:rPr>
          <w:sz w:val="24"/>
          <w:szCs w:val="24"/>
        </w:rPr>
        <w:tab/>
        <w:t>NoneType</w:t>
      </w:r>
    </w:p>
    <w:p w14:paraId="45B690FF" w14:textId="77777777" w:rsidR="000D5237" w:rsidRDefault="000D5237" w:rsidP="000D5237">
      <w:pPr>
        <w:spacing w:before="220"/>
        <w:rPr>
          <w:sz w:val="24"/>
          <w:szCs w:val="24"/>
        </w:rPr>
      </w:pPr>
    </w:p>
    <w:p w14:paraId="0000000E" w14:textId="26F476E8" w:rsidR="00C807F5" w:rsidRDefault="009538EF" w:rsidP="000D5237">
      <w:pPr>
        <w:spacing w:before="220"/>
        <w:rPr>
          <w:sz w:val="24"/>
          <w:szCs w:val="24"/>
        </w:rPr>
      </w:pPr>
      <w:r>
        <w:rPr>
          <w:sz w:val="24"/>
          <w:szCs w:val="24"/>
        </w:rPr>
        <w:lastRenderedPageBreak/>
        <w:t>4. What is an expression made up of? What do all expressions do?</w:t>
      </w:r>
    </w:p>
    <w:p w14:paraId="0B825CF4" w14:textId="43395BCE" w:rsidR="00243AE5" w:rsidRDefault="00243AE5" w:rsidP="000D5237">
      <w:pPr>
        <w:spacing w:before="220"/>
        <w:rPr>
          <w:sz w:val="24"/>
          <w:szCs w:val="24"/>
        </w:rPr>
      </w:pPr>
      <w:r w:rsidRPr="00243AE5">
        <w:rPr>
          <w:sz w:val="24"/>
          <w:szCs w:val="24"/>
        </w:rPr>
        <w:t>An expression is a construct made up of variables, operators, and method invocations, which are constructed according to the syntax of the language, that evaluates to a single value.</w:t>
      </w:r>
    </w:p>
    <w:p w14:paraId="0A83B818" w14:textId="77777777" w:rsidR="00243AE5" w:rsidRDefault="00243AE5" w:rsidP="000D5237">
      <w:pPr>
        <w:spacing w:before="220"/>
        <w:rPr>
          <w:sz w:val="24"/>
          <w:szCs w:val="24"/>
        </w:rPr>
      </w:pPr>
    </w:p>
    <w:p w14:paraId="0000000F" w14:textId="7A3A246B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5. This assignment statements, like spam = 10. What is the difference between an expression and a statement?</w:t>
      </w:r>
    </w:p>
    <w:p w14:paraId="23940373" w14:textId="4F8585D6" w:rsidR="00243AE5" w:rsidRDefault="00243AE5">
      <w:pPr>
        <w:spacing w:before="220"/>
        <w:rPr>
          <w:sz w:val="24"/>
          <w:szCs w:val="24"/>
        </w:rPr>
      </w:pPr>
      <w:r w:rsidRPr="00243AE5">
        <w:rPr>
          <w:sz w:val="24"/>
          <w:szCs w:val="24"/>
        </w:rPr>
        <w:t>Expressions are unique in meaning, while statements are two-sided in execution. For example, 1 has a certain value while go( ) may be executed or not. Statements are the whole structure, while expressions are the building blocks. For example, a line or a block of code is a statement</w:t>
      </w:r>
    </w:p>
    <w:p w14:paraId="603F569A" w14:textId="77777777" w:rsidR="00243AE5" w:rsidRDefault="00243AE5">
      <w:pPr>
        <w:spacing w:before="220"/>
        <w:rPr>
          <w:sz w:val="24"/>
          <w:szCs w:val="24"/>
        </w:rPr>
      </w:pPr>
    </w:p>
    <w:p w14:paraId="00000010" w14:textId="77777777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6. After running the following code, what does the variable </w:t>
      </w:r>
      <w:r>
        <w:rPr>
          <w:sz w:val="24"/>
          <w:szCs w:val="24"/>
        </w:rPr>
        <w:t>bacon contain?</w:t>
      </w:r>
    </w:p>
    <w:p w14:paraId="00000011" w14:textId="77777777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= 22</w:t>
      </w:r>
    </w:p>
    <w:p w14:paraId="00000012" w14:textId="77777777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+ 1</w:t>
      </w:r>
    </w:p>
    <w:p w14:paraId="00000013" w14:textId="376716B8" w:rsidR="00C807F5" w:rsidRDefault="00243AE5">
      <w:pPr>
        <w:spacing w:before="220"/>
      </w:pPr>
      <w:r>
        <w:t>23</w:t>
      </w:r>
    </w:p>
    <w:p w14:paraId="00000014" w14:textId="77777777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7. What should the values of the following two terms be?</w:t>
      </w:r>
    </w:p>
    <w:p w14:paraId="00000015" w14:textId="77777777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+ 'spamspam'</w:t>
      </w:r>
    </w:p>
    <w:p w14:paraId="00000016" w14:textId="77777777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* 3</w:t>
      </w:r>
    </w:p>
    <w:p w14:paraId="00000017" w14:textId="3AE74F89" w:rsidR="00C807F5" w:rsidRDefault="009538EF">
      <w:pPr>
        <w:spacing w:before="220"/>
        <w:rPr>
          <w:sz w:val="21"/>
          <w:szCs w:val="21"/>
        </w:rPr>
      </w:pPr>
      <w:r w:rsidRPr="009538EF">
        <w:rPr>
          <w:sz w:val="21"/>
          <w:szCs w:val="21"/>
        </w:rPr>
        <w:t>'spamspamspam'</w:t>
      </w:r>
    </w:p>
    <w:p w14:paraId="191F571B" w14:textId="77777777" w:rsidR="009538EF" w:rsidRDefault="009538EF">
      <w:pPr>
        <w:spacing w:before="220"/>
        <w:rPr>
          <w:sz w:val="21"/>
          <w:szCs w:val="21"/>
          <w:highlight w:val="white"/>
        </w:rPr>
      </w:pPr>
    </w:p>
    <w:p w14:paraId="00000018" w14:textId="625D6572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8. Why is eggs a valid variable name while 100 is invalid?</w:t>
      </w:r>
    </w:p>
    <w:p w14:paraId="3409C0EC" w14:textId="117EFA54" w:rsidR="009538EF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ecause E</w:t>
      </w:r>
      <w:r>
        <w:rPr>
          <w:sz w:val="24"/>
          <w:szCs w:val="24"/>
        </w:rPr>
        <w:t>ggs</w:t>
      </w:r>
      <w:r>
        <w:rPr>
          <w:sz w:val="24"/>
          <w:szCs w:val="24"/>
        </w:rPr>
        <w:t xml:space="preserve"> is string and 100 is an integer.</w:t>
      </w:r>
    </w:p>
    <w:p w14:paraId="4F56322B" w14:textId="77777777" w:rsidR="009538EF" w:rsidRDefault="009538EF">
      <w:pPr>
        <w:spacing w:before="220"/>
        <w:rPr>
          <w:sz w:val="24"/>
          <w:szCs w:val="24"/>
        </w:rPr>
      </w:pPr>
    </w:p>
    <w:p w14:paraId="00000019" w14:textId="38CF8AAA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9. What three functions can be used to get the integer, floating-point </w:t>
      </w:r>
      <w:r>
        <w:rPr>
          <w:sz w:val="24"/>
          <w:szCs w:val="24"/>
        </w:rPr>
        <w:t>number, or string version of a value?</w:t>
      </w:r>
    </w:p>
    <w:p w14:paraId="0D077CF1" w14:textId="5848CD19" w:rsidR="009538EF" w:rsidRDefault="009538EF">
      <w:pPr>
        <w:spacing w:before="220"/>
        <w:rPr>
          <w:sz w:val="24"/>
          <w:szCs w:val="24"/>
        </w:rPr>
      </w:pPr>
      <w:r w:rsidRPr="009538EF">
        <w:rPr>
          <w:sz w:val="24"/>
          <w:szCs w:val="24"/>
        </w:rPr>
        <w:t>The int() , float() , and str( ) functions will evaluate to the integer, floating-point number, and string versions of the value passed to them.</w:t>
      </w:r>
    </w:p>
    <w:p w14:paraId="7BF10AB9" w14:textId="77777777" w:rsidR="009538EF" w:rsidRDefault="009538EF">
      <w:pPr>
        <w:spacing w:before="220"/>
        <w:rPr>
          <w:sz w:val="24"/>
          <w:szCs w:val="24"/>
        </w:rPr>
      </w:pPr>
    </w:p>
    <w:p w14:paraId="0000001A" w14:textId="77777777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lastRenderedPageBreak/>
        <w:t>10. Why does this expression cause an error? How can you fix it?</w:t>
      </w:r>
    </w:p>
    <w:p w14:paraId="0000001B" w14:textId="77777777" w:rsidR="00C807F5" w:rsidRDefault="009538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I have eaten ' + 99 + ' burritos.'</w:t>
      </w:r>
    </w:p>
    <w:p w14:paraId="162A3DF7" w14:textId="24840CC1" w:rsidR="009538EF" w:rsidRPr="009538EF" w:rsidRDefault="009538EF" w:rsidP="009538EF">
      <w:pPr>
        <w:spacing w:before="220"/>
        <w:rPr>
          <w:sz w:val="24"/>
          <w:szCs w:val="24"/>
        </w:rPr>
      </w:pPr>
      <w:r w:rsidRPr="009538EF">
        <w:rPr>
          <w:sz w:val="24"/>
          <w:szCs w:val="24"/>
        </w:rPr>
        <w:t>can only concatenate str (not "int") to str</w:t>
      </w:r>
      <w:r>
        <w:rPr>
          <w:sz w:val="24"/>
          <w:szCs w:val="24"/>
        </w:rPr>
        <w:t>. 99 is an integer.</w:t>
      </w:r>
    </w:p>
    <w:p w14:paraId="0000001C" w14:textId="77777777" w:rsidR="00C807F5" w:rsidRDefault="00C807F5">
      <w:pPr>
        <w:spacing w:before="220"/>
        <w:rPr>
          <w:sz w:val="24"/>
          <w:szCs w:val="24"/>
        </w:rPr>
      </w:pPr>
    </w:p>
    <w:p w14:paraId="0000001D" w14:textId="77777777" w:rsidR="00C807F5" w:rsidRDefault="00C807F5">
      <w:pPr>
        <w:rPr>
          <w:sz w:val="24"/>
          <w:szCs w:val="24"/>
        </w:rPr>
      </w:pPr>
    </w:p>
    <w:sectPr w:rsidR="00C807F5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iberation Sans"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2D47AD"/>
    <w:multiLevelType w:val="multilevel"/>
    <w:tmpl w:val="0134A2C2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NDa0MLQ0MTczNTFU0lEKTi0uzszPAykwrAUAy4Mk5CwAAAA="/>
  </w:docVars>
  <w:rsids>
    <w:rsidRoot w:val="00C807F5"/>
    <w:rsid w:val="000D5237"/>
    <w:rsid w:val="00243AE5"/>
    <w:rsid w:val="009538EF"/>
    <w:rsid w:val="00C80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29588"/>
  <w15:docId w15:val="{0A878B7D-02F6-4E99-8DD0-1B79F25DD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IN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val="en-IN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semiHidden/>
    <w:unhideWhenUsed/>
    <w:rsid w:val="00F84496"/>
    <w:rPr>
      <w:color w:val="0000FF"/>
      <w:u w:val="single"/>
    </w:rPr>
  </w:style>
  <w:style w:type="character" w:customStyle="1" w:styleId="literal">
    <w:name w:val="literal"/>
    <w:basedOn w:val="DefaultParagraphFont"/>
    <w:qFormat/>
    <w:rsid w:val="00F84496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estion">
    <w:name w:val="question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rograms1">
    <w:name w:val="programs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uestion1">
    <w:name w:val="question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TMLCode">
    <w:name w:val="HTML Code"/>
    <w:basedOn w:val="DefaultParagraphFont"/>
    <w:uiPriority w:val="99"/>
    <w:semiHidden/>
    <w:unhideWhenUsed/>
    <w:rsid w:val="000D5237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38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b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38EF"/>
    <w:rPr>
      <w:rFonts w:ascii="Courier New" w:eastAsia="Times New Roman" w:hAnsi="Courier New" w:cs="Courier New"/>
      <w:sz w:val="20"/>
      <w:szCs w:val="20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9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Wt7fPbJ5g6WcdEfmZF3p4lpoYg==">AMUW2mWtpziDcuH45XjvXtkXzjLpZvqIF7EoTlAljE6BIbunCG2yTVSjIFJnZdwTFTlPh9Cgg3CA5UndMNdMnbchOl245lr75H+CtXAmHGBYNaNAgRtZkO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407</Words>
  <Characters>1785</Characters>
  <Application>Microsoft Office Word</Application>
  <DocSecurity>0</DocSecurity>
  <Lines>7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Avijit Biswas</cp:lastModifiedBy>
  <cp:revision>2</cp:revision>
  <dcterms:created xsi:type="dcterms:W3CDTF">2021-03-02T22:15:00Z</dcterms:created>
  <dcterms:modified xsi:type="dcterms:W3CDTF">2023-04-05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16b1f5b16621dd6421e09196a24215e67597611a66e7bbeea41638a85928aef8</vt:lpwstr>
  </property>
</Properties>
</file>